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7777777" w:rsidR="003F068C" w:rsidRDefault="003F068C"/>
            <w:p w14:paraId="64AC1F45" w14:textId="17BD47CA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377CA27" w14:textId="7A2D0FF0" w:rsidR="00095367" w:rsidRPr="00095367" w:rsidRDefault="00095367">
              <w:r>
                <w:rPr>
                  <w:b/>
                  <w:bCs/>
                </w:rPr>
                <w:t>MAKE SURE TO RUN THE SETUP BUTTON AFTER SETTING THE INPUTS AND BEFORE THE RUNNING the RUN BUTTON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0E7C9C07" w:rsidR="00A27C0B" w:rsidRDefault="003E0C17" w:rsidP="00A27C0B">
              <w:r>
                <w:t xml:space="preserve">What does </w:t>
              </w:r>
              <w:r>
                <w:rPr>
                  <w:b/>
                  <w:bCs/>
                </w:rPr>
                <w:t>Replete</w:t>
              </w:r>
              <w:r>
                <w:t xml:space="preserve"> mean?</w:t>
              </w:r>
            </w:p>
            <w:p w14:paraId="5D7A6F3D" w14:textId="33FA4B27" w:rsidR="003E0C17" w:rsidRPr="003E0C17" w:rsidRDefault="003E0C17" w:rsidP="00A27C0B">
              <w:r>
                <w:t xml:space="preserve">What does </w:t>
              </w:r>
            </w:p>
            <w:p w14:paraId="5C3E1DBA" w14:textId="77777777" w:rsidR="00A27C0B" w:rsidRDefault="00A27C0B" w:rsidP="00A27C0B"/>
            <w:p w14:paraId="555FB6C6" w14:textId="113FEB9A" w:rsidR="00B71B85" w:rsidRDefault="00587D98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4B75907F" w14:textId="4D4F9A17" w:rsidR="00AA37C5" w:rsidRDefault="00587D98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587D98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7F489C70" w:rsidR="00C74082" w:rsidRDefault="00B71B85">
          <w:r>
            <w:t xml:space="preserve">Temperature Hypothesis: If the temperature is between </w:t>
          </w:r>
          <w:sdt>
            <w:sdtPr>
              <w:alias w:val="KA32 Temperature Options"/>
              <w:tag w:val="Temperature Options"/>
              <w:id w:val="-944304270"/>
              <w:lock w:val="sdtContentLocked"/>
              <w:placeholder>
                <w:docPart w:val="15490970EE2044F7B4805C6329AD0CBD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4BB6535D" w:rsidR="00B35A7B" w:rsidRDefault="00B35A7B" w:rsidP="00B35A7B">
          <w:r>
            <w:t xml:space="preserve">Salinity Hypothesis: If the salinity is between </w:t>
          </w:r>
          <w:sdt>
            <w:sdtPr>
              <w:alias w:val="KA32 Salinity Options"/>
              <w:id w:val="882211278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77777777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D011641" w14:textId="0B7BBDD5" w:rsidR="00C74082" w:rsidRPr="00C74082" w:rsidRDefault="00587D98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1C8D66C7" w14:textId="2EF4E1E3" w:rsidR="003F068C" w:rsidRDefault="00587D98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587D98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780A13BE" w:rsidR="004711BC" w:rsidRDefault="004711BC" w:rsidP="004711BC">
          <w:r>
            <w:t xml:space="preserve">Temperature Hypothesis: If the temperature is between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7777777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5CD80A68" w14:textId="64E31E30" w:rsidR="004711BC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7A7FD" w14:textId="77777777" w:rsidR="00587D98" w:rsidRDefault="00587D98" w:rsidP="00C74082">
      <w:pPr>
        <w:spacing w:after="0" w:line="240" w:lineRule="auto"/>
      </w:pPr>
      <w:r>
        <w:separator/>
      </w:r>
    </w:p>
  </w:endnote>
  <w:endnote w:type="continuationSeparator" w:id="0">
    <w:p w14:paraId="5327A64F" w14:textId="77777777" w:rsidR="00587D98" w:rsidRDefault="00587D98" w:rsidP="00C7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21E49" w14:textId="77777777" w:rsidR="00587D98" w:rsidRDefault="00587D98" w:rsidP="00C74082">
      <w:pPr>
        <w:spacing w:after="0" w:line="240" w:lineRule="auto"/>
      </w:pPr>
      <w:r>
        <w:separator/>
      </w:r>
    </w:p>
  </w:footnote>
  <w:footnote w:type="continuationSeparator" w:id="0">
    <w:p w14:paraId="057297B3" w14:textId="77777777" w:rsidR="00587D98" w:rsidRDefault="00587D98" w:rsidP="00C74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formsDesign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qQUAC1s7lCwAAAA="/>
  </w:docVars>
  <w:rsids>
    <w:rsidRoot w:val="00C74082"/>
    <w:rsid w:val="00090C0D"/>
    <w:rsid w:val="00095367"/>
    <w:rsid w:val="000D508B"/>
    <w:rsid w:val="002220B4"/>
    <w:rsid w:val="003E0C17"/>
    <w:rsid w:val="003F068C"/>
    <w:rsid w:val="004711BC"/>
    <w:rsid w:val="004B518E"/>
    <w:rsid w:val="00587D98"/>
    <w:rsid w:val="005C65E6"/>
    <w:rsid w:val="005C72F3"/>
    <w:rsid w:val="006214B0"/>
    <w:rsid w:val="0067027A"/>
    <w:rsid w:val="00742E7B"/>
    <w:rsid w:val="008B1F9D"/>
    <w:rsid w:val="008D324F"/>
    <w:rsid w:val="00A27C0B"/>
    <w:rsid w:val="00A96EA8"/>
    <w:rsid w:val="00AA37C5"/>
    <w:rsid w:val="00AA7FF2"/>
    <w:rsid w:val="00B13AAA"/>
    <w:rsid w:val="00B35A7B"/>
    <w:rsid w:val="00B71B85"/>
    <w:rsid w:val="00BA0DF1"/>
    <w:rsid w:val="00BC5A5B"/>
    <w:rsid w:val="00C74082"/>
    <w:rsid w:val="00E52A0B"/>
    <w:rsid w:val="00F72C36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C8209E" w:rsidRDefault="00C8209E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C8209E" w:rsidP="00C8209E">
          <w:pPr>
            <w:pStyle w:val="15490970EE2044F7B4805C6329AD0CBD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C8209E" w:rsidP="00C8209E">
          <w:pPr>
            <w:pStyle w:val="D4503E88B9454A3288DFB4913E05C8D1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C8209E" w:rsidP="00C8209E">
          <w:pPr>
            <w:pStyle w:val="5921B2FF4C82485885780673215A76F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C8209E" w:rsidP="00C8209E">
          <w:pPr>
            <w:pStyle w:val="F0DF70F1F9B94A52B3AEC6774275828C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C8209E" w:rsidP="00C8209E">
          <w:pPr>
            <w:pStyle w:val="4853BD00D36B48BA9F54BCDEFC6AEE9A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C8209E" w:rsidP="00C8209E">
          <w:pPr>
            <w:pStyle w:val="C5A10AA9C42343DEBDC7189BEA361E32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C8209E" w:rsidP="00C8209E">
          <w:pPr>
            <w:pStyle w:val="5281566562644DDF97FA6E807E072D1F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C8209E" w:rsidP="00C8209E">
          <w:pPr>
            <w:pStyle w:val="5DCDE03EE0984FC0AD7987833A8C599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C8209E" w:rsidP="00C8209E">
          <w:pPr>
            <w:pStyle w:val="80B0B036F4BF4BBB9C2886625E988D7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C8209E" w:rsidP="00C8209E">
          <w:pPr>
            <w:pStyle w:val="AFBA4D4FA79E460787B3D0A8FEAF248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C8209E" w:rsidP="00C8209E">
          <w:pPr>
            <w:pStyle w:val="19476E080DF6462E84D26FEF5D52822B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C8209E" w:rsidP="00C8209E">
          <w:pPr>
            <w:pStyle w:val="470B13B51F624094B2CAC78970C713BB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C8209E" w:rsidP="00C8209E">
          <w:pPr>
            <w:pStyle w:val="8FA97ECFF80D4931B44AA1A194317BFA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C8209E" w:rsidP="00C8209E">
          <w:pPr>
            <w:pStyle w:val="8562BB2F746A4498AA86024DC1A5F8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C8209E" w:rsidP="00C8209E">
          <w:pPr>
            <w:pStyle w:val="9A47B44EC97040F0A4BCA76F21883F35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C8209E" w:rsidP="00C8209E">
          <w:pPr>
            <w:pStyle w:val="0121088D71824D45811339136FFF13C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C8209E" w:rsidP="00C8209E">
          <w:pPr>
            <w:pStyle w:val="C686005F6D5C49919B8A3466FD33D8E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C8209E" w:rsidP="00C8209E">
          <w:pPr>
            <w:pStyle w:val="6A7DCB84D5C042AD9EC4459ACCA11812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C8209E" w:rsidP="00C8209E">
          <w:pPr>
            <w:pStyle w:val="A1E4E629D01F4F0382DDF4450B20E30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C8209E" w:rsidP="00C8209E">
          <w:pPr>
            <w:pStyle w:val="17098CCB18244AEA90BA8BD9A51787E5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C8209E" w:rsidP="00C8209E">
          <w:pPr>
            <w:pStyle w:val="5875A44684E447C9A16C7238E858BEB4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C8209E" w:rsidP="00C8209E">
          <w:pPr>
            <w:pStyle w:val="B493FEC831BB4B3788F74166E12FF4BE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C8209E" w:rsidP="00C8209E">
          <w:pPr>
            <w:pStyle w:val="301A716F2CD842FB947469392AFACA14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C8209E" w:rsidP="00C8209E">
          <w:pPr>
            <w:pStyle w:val="0EBF5EA1432D4A2CBE73F79B56830844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1C6CB8"/>
    <w:rsid w:val="0023075E"/>
    <w:rsid w:val="00350936"/>
    <w:rsid w:val="0071305F"/>
    <w:rsid w:val="009B2D7D"/>
    <w:rsid w:val="00C8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209E"/>
    <w:rPr>
      <w:color w:val="808080"/>
    </w:rPr>
  </w:style>
  <w:style w:type="paragraph" w:customStyle="1" w:styleId="15490970EE2044F7B4805C6329AD0CBD">
    <w:name w:val="15490970EE2044F7B4805C6329AD0CBD"/>
    <w:rsid w:val="00C8209E"/>
    <w:rPr>
      <w:rFonts w:eastAsiaTheme="minorHAnsi"/>
    </w:rPr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F0DF70F1F9B94A52B3AEC6774275828C">
    <w:name w:val="F0DF70F1F9B94A52B3AEC6774275828C"/>
    <w:rsid w:val="00C8209E"/>
    <w:rPr>
      <w:rFonts w:eastAsiaTheme="minorHAnsi"/>
    </w:rPr>
  </w:style>
  <w:style w:type="paragraph" w:customStyle="1" w:styleId="D4503E88B9454A3288DFB4913E05C8D1">
    <w:name w:val="D4503E88B9454A3288DFB4913E05C8D1"/>
    <w:rsid w:val="00C8209E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5921B2FF4C82485885780673215A76F8">
    <w:name w:val="5921B2FF4C82485885780673215A76F8"/>
    <w:rsid w:val="00C8209E"/>
    <w:rPr>
      <w:rFonts w:eastAsiaTheme="minorHAnsi"/>
    </w:rPr>
  </w:style>
  <w:style w:type="paragraph" w:customStyle="1" w:styleId="4853BD00D36B48BA9F54BCDEFC6AEE9A">
    <w:name w:val="4853BD00D36B48BA9F54BCDEFC6AEE9A"/>
    <w:rsid w:val="00C8209E"/>
    <w:rPr>
      <w:rFonts w:eastAsiaTheme="minorHAnsi"/>
    </w:rPr>
  </w:style>
  <w:style w:type="paragraph" w:customStyle="1" w:styleId="C5A10AA9C42343DEBDC7189BEA361E32">
    <w:name w:val="C5A10AA9C42343DEBDC7189BEA361E32"/>
    <w:rsid w:val="00C8209E"/>
    <w:rPr>
      <w:rFonts w:eastAsiaTheme="minorHAnsi"/>
    </w:rPr>
  </w:style>
  <w:style w:type="paragraph" w:customStyle="1" w:styleId="5281566562644DDF97FA6E807E072D1F">
    <w:name w:val="5281566562644DDF97FA6E807E072D1F"/>
    <w:rsid w:val="00C8209E"/>
    <w:rPr>
      <w:rFonts w:eastAsiaTheme="minorHAnsi"/>
    </w:rPr>
  </w:style>
  <w:style w:type="paragraph" w:customStyle="1" w:styleId="5DCDE03EE0984FC0AD7987833A8C5991">
    <w:name w:val="5DCDE03EE0984FC0AD7987833A8C5991"/>
    <w:rsid w:val="00C8209E"/>
    <w:rPr>
      <w:rFonts w:eastAsiaTheme="minorHAnsi"/>
    </w:rPr>
  </w:style>
  <w:style w:type="paragraph" w:customStyle="1" w:styleId="80B0B036F4BF4BBB9C2886625E988D77">
    <w:name w:val="80B0B036F4BF4BBB9C2886625E988D77"/>
    <w:rsid w:val="00C8209E"/>
    <w:rPr>
      <w:rFonts w:eastAsiaTheme="minorHAnsi"/>
    </w:rPr>
  </w:style>
  <w:style w:type="paragraph" w:customStyle="1" w:styleId="AFBA4D4FA79E460787B3D0A8FEAF2483">
    <w:name w:val="AFBA4D4FA79E460787B3D0A8FEAF2483"/>
    <w:rsid w:val="00C8209E"/>
    <w:rPr>
      <w:rFonts w:eastAsiaTheme="minorHAnsi"/>
    </w:rPr>
  </w:style>
  <w:style w:type="paragraph" w:customStyle="1" w:styleId="19476E080DF6462E84D26FEF5D52822B">
    <w:name w:val="19476E080DF6462E84D26FEF5D52822B"/>
    <w:rsid w:val="00C8209E"/>
    <w:rPr>
      <w:rFonts w:eastAsiaTheme="minorHAnsi"/>
    </w:rPr>
  </w:style>
  <w:style w:type="paragraph" w:customStyle="1" w:styleId="470B13B51F624094B2CAC78970C713BB">
    <w:name w:val="470B13B51F624094B2CAC78970C713BB"/>
    <w:rsid w:val="00C8209E"/>
    <w:rPr>
      <w:rFonts w:eastAsiaTheme="minorHAnsi"/>
    </w:rPr>
  </w:style>
  <w:style w:type="paragraph" w:customStyle="1" w:styleId="8FA97ECFF80D4931B44AA1A194317BFA">
    <w:name w:val="8FA97ECFF80D4931B44AA1A194317BFA"/>
    <w:rsid w:val="00C8209E"/>
    <w:rPr>
      <w:rFonts w:eastAsiaTheme="minorHAnsi"/>
    </w:rPr>
  </w:style>
  <w:style w:type="paragraph" w:customStyle="1" w:styleId="8562BB2F746A4498AA86024DC1A5F821">
    <w:name w:val="8562BB2F746A4498AA86024DC1A5F821"/>
    <w:rsid w:val="00C8209E"/>
    <w:rPr>
      <w:rFonts w:eastAsiaTheme="minorHAnsi"/>
    </w:rPr>
  </w:style>
  <w:style w:type="paragraph" w:customStyle="1" w:styleId="9A47B44EC97040F0A4BCA76F21883F35">
    <w:name w:val="9A47B44EC97040F0A4BCA76F21883F35"/>
    <w:rsid w:val="00C8209E"/>
    <w:rPr>
      <w:rFonts w:eastAsiaTheme="minorHAnsi"/>
    </w:rPr>
  </w:style>
  <w:style w:type="paragraph" w:customStyle="1" w:styleId="0121088D71824D45811339136FFF13C1">
    <w:name w:val="0121088D71824D45811339136FFF13C1"/>
    <w:rsid w:val="00C8209E"/>
    <w:rPr>
      <w:rFonts w:eastAsiaTheme="minorHAnsi"/>
    </w:rPr>
  </w:style>
  <w:style w:type="paragraph" w:customStyle="1" w:styleId="C686005F6D5C49919B8A3466FD33D8E7">
    <w:name w:val="C686005F6D5C49919B8A3466FD33D8E7"/>
    <w:rsid w:val="00C8209E"/>
    <w:rPr>
      <w:rFonts w:eastAsiaTheme="minorHAnsi"/>
    </w:rPr>
  </w:style>
  <w:style w:type="paragraph" w:customStyle="1" w:styleId="6A7DCB84D5C042AD9EC4459ACCA11812">
    <w:name w:val="6A7DCB84D5C042AD9EC4459ACCA11812"/>
    <w:rsid w:val="00C8209E"/>
    <w:rPr>
      <w:rFonts w:eastAsiaTheme="minorHAnsi"/>
    </w:rPr>
  </w:style>
  <w:style w:type="paragraph" w:customStyle="1" w:styleId="A1E4E629D01F4F0382DDF4450B20E307">
    <w:name w:val="A1E4E629D01F4F0382DDF4450B20E307"/>
    <w:rsid w:val="00C8209E"/>
    <w:rPr>
      <w:rFonts w:eastAsiaTheme="minorHAnsi"/>
    </w:rPr>
  </w:style>
  <w:style w:type="paragraph" w:customStyle="1" w:styleId="17098CCB18244AEA90BA8BD9A51787E5">
    <w:name w:val="17098CCB18244AEA90BA8BD9A51787E5"/>
    <w:rsid w:val="00C8209E"/>
    <w:rPr>
      <w:rFonts w:eastAsiaTheme="minorHAnsi"/>
    </w:rPr>
  </w:style>
  <w:style w:type="paragraph" w:customStyle="1" w:styleId="5875A44684E447C9A16C7238E858BEB4">
    <w:name w:val="5875A44684E447C9A16C7238E858BEB4"/>
    <w:rsid w:val="00C8209E"/>
    <w:rPr>
      <w:rFonts w:eastAsiaTheme="minorHAnsi"/>
    </w:rPr>
  </w:style>
  <w:style w:type="paragraph" w:customStyle="1" w:styleId="B493FEC831BB4B3788F74166E12FF4BE">
    <w:name w:val="B493FEC831BB4B3788F74166E12FF4BE"/>
    <w:rsid w:val="00C8209E"/>
    <w:rPr>
      <w:rFonts w:eastAsiaTheme="minorHAnsi"/>
    </w:rPr>
  </w:style>
  <w:style w:type="paragraph" w:customStyle="1" w:styleId="301A716F2CD842FB947469392AFACA14">
    <w:name w:val="301A716F2CD842FB947469392AFACA14"/>
    <w:rsid w:val="00C8209E"/>
    <w:rPr>
      <w:rFonts w:eastAsiaTheme="minorHAnsi"/>
    </w:rPr>
  </w:style>
  <w:style w:type="paragraph" w:customStyle="1" w:styleId="0EBF5EA1432D4A2CBE73F79B56830844">
    <w:name w:val="0EBF5EA1432D4A2CBE73F79B56830844"/>
    <w:rsid w:val="00C8209E"/>
    <w:rPr>
      <w:rFonts w:eastAsiaTheme="minorHAnsi"/>
    </w:rPr>
  </w:style>
  <w:style w:type="paragraph" w:customStyle="1" w:styleId="15490970EE2044F7B4805C6329AD0CBD1">
    <w:name w:val="15490970EE2044F7B4805C6329AD0CBD1"/>
    <w:rsid w:val="009B2D7D"/>
    <w:rPr>
      <w:rFonts w:eastAsiaTheme="minorHAnsi"/>
    </w:rPr>
  </w:style>
  <w:style w:type="paragraph" w:customStyle="1" w:styleId="F0DF70F1F9B94A52B3AEC6774275828C1">
    <w:name w:val="F0DF70F1F9B94A52B3AEC6774275828C1"/>
    <w:rsid w:val="009B2D7D"/>
    <w:rPr>
      <w:rFonts w:eastAsiaTheme="minorHAnsi"/>
    </w:rPr>
  </w:style>
  <w:style w:type="paragraph" w:customStyle="1" w:styleId="D4503E88B9454A3288DFB4913E05C8D11">
    <w:name w:val="D4503E88B9454A3288DFB4913E05C8D11"/>
    <w:rsid w:val="009B2D7D"/>
    <w:rPr>
      <w:rFonts w:eastAsiaTheme="minorHAnsi"/>
    </w:rPr>
  </w:style>
  <w:style w:type="paragraph" w:customStyle="1" w:styleId="5921B2FF4C82485885780673215A76F81">
    <w:name w:val="5921B2FF4C82485885780673215A76F81"/>
    <w:rsid w:val="009B2D7D"/>
    <w:rPr>
      <w:rFonts w:eastAsiaTheme="minorHAnsi"/>
    </w:rPr>
  </w:style>
  <w:style w:type="paragraph" w:customStyle="1" w:styleId="4853BD00D36B48BA9F54BCDEFC6AEE9A1">
    <w:name w:val="4853BD00D36B48BA9F54BCDEFC6AEE9A1"/>
    <w:rsid w:val="009B2D7D"/>
    <w:rPr>
      <w:rFonts w:eastAsiaTheme="minorHAnsi"/>
    </w:rPr>
  </w:style>
  <w:style w:type="paragraph" w:customStyle="1" w:styleId="C5A10AA9C42343DEBDC7189BEA361E321">
    <w:name w:val="C5A10AA9C42343DEBDC7189BEA361E321"/>
    <w:rsid w:val="009B2D7D"/>
    <w:rPr>
      <w:rFonts w:eastAsiaTheme="minorHAnsi"/>
    </w:rPr>
  </w:style>
  <w:style w:type="paragraph" w:customStyle="1" w:styleId="5281566562644DDF97FA6E807E072D1F1">
    <w:name w:val="5281566562644DDF97FA6E807E072D1F1"/>
    <w:rsid w:val="009B2D7D"/>
    <w:rPr>
      <w:rFonts w:eastAsiaTheme="minorHAnsi"/>
    </w:rPr>
  </w:style>
  <w:style w:type="paragraph" w:customStyle="1" w:styleId="5DCDE03EE0984FC0AD7987833A8C59911">
    <w:name w:val="5DCDE03EE0984FC0AD7987833A8C59911"/>
    <w:rsid w:val="009B2D7D"/>
    <w:rPr>
      <w:rFonts w:eastAsiaTheme="minorHAnsi"/>
    </w:rPr>
  </w:style>
  <w:style w:type="paragraph" w:customStyle="1" w:styleId="80B0B036F4BF4BBB9C2886625E988D771">
    <w:name w:val="80B0B036F4BF4BBB9C2886625E988D771"/>
    <w:rsid w:val="009B2D7D"/>
    <w:rPr>
      <w:rFonts w:eastAsiaTheme="minorHAnsi"/>
    </w:rPr>
  </w:style>
  <w:style w:type="paragraph" w:customStyle="1" w:styleId="AFBA4D4FA79E460787B3D0A8FEAF24831">
    <w:name w:val="AFBA4D4FA79E460787B3D0A8FEAF24831"/>
    <w:rsid w:val="009B2D7D"/>
    <w:rPr>
      <w:rFonts w:eastAsiaTheme="minorHAnsi"/>
    </w:rPr>
  </w:style>
  <w:style w:type="paragraph" w:customStyle="1" w:styleId="19476E080DF6462E84D26FEF5D52822B1">
    <w:name w:val="19476E080DF6462E84D26FEF5D52822B1"/>
    <w:rsid w:val="009B2D7D"/>
    <w:rPr>
      <w:rFonts w:eastAsiaTheme="minorHAnsi"/>
    </w:rPr>
  </w:style>
  <w:style w:type="paragraph" w:customStyle="1" w:styleId="470B13B51F624094B2CAC78970C713BB1">
    <w:name w:val="470B13B51F624094B2CAC78970C713BB1"/>
    <w:rsid w:val="009B2D7D"/>
    <w:rPr>
      <w:rFonts w:eastAsiaTheme="minorHAnsi"/>
    </w:rPr>
  </w:style>
  <w:style w:type="paragraph" w:customStyle="1" w:styleId="8FA97ECFF80D4931B44AA1A194317BFA1">
    <w:name w:val="8FA97ECFF80D4931B44AA1A194317BFA1"/>
    <w:rsid w:val="009B2D7D"/>
    <w:rPr>
      <w:rFonts w:eastAsiaTheme="minorHAnsi"/>
    </w:rPr>
  </w:style>
  <w:style w:type="paragraph" w:customStyle="1" w:styleId="8562BB2F746A4498AA86024DC1A5F8211">
    <w:name w:val="8562BB2F746A4498AA86024DC1A5F8211"/>
    <w:rsid w:val="009B2D7D"/>
    <w:rPr>
      <w:rFonts w:eastAsiaTheme="minorHAnsi"/>
    </w:rPr>
  </w:style>
  <w:style w:type="paragraph" w:customStyle="1" w:styleId="9A47B44EC97040F0A4BCA76F21883F351">
    <w:name w:val="9A47B44EC97040F0A4BCA76F21883F351"/>
    <w:rsid w:val="009B2D7D"/>
    <w:rPr>
      <w:rFonts w:eastAsiaTheme="minorHAnsi"/>
    </w:rPr>
  </w:style>
  <w:style w:type="paragraph" w:customStyle="1" w:styleId="0121088D71824D45811339136FFF13C11">
    <w:name w:val="0121088D71824D45811339136FFF13C11"/>
    <w:rsid w:val="009B2D7D"/>
    <w:rPr>
      <w:rFonts w:eastAsiaTheme="minorHAnsi"/>
    </w:rPr>
  </w:style>
  <w:style w:type="paragraph" w:customStyle="1" w:styleId="C686005F6D5C49919B8A3466FD33D8E71">
    <w:name w:val="C686005F6D5C49919B8A3466FD33D8E71"/>
    <w:rsid w:val="009B2D7D"/>
    <w:rPr>
      <w:rFonts w:eastAsiaTheme="minorHAnsi"/>
    </w:rPr>
  </w:style>
  <w:style w:type="paragraph" w:customStyle="1" w:styleId="6A7DCB84D5C042AD9EC4459ACCA118121">
    <w:name w:val="6A7DCB84D5C042AD9EC4459ACCA118121"/>
    <w:rsid w:val="009B2D7D"/>
    <w:rPr>
      <w:rFonts w:eastAsiaTheme="minorHAnsi"/>
    </w:rPr>
  </w:style>
  <w:style w:type="paragraph" w:customStyle="1" w:styleId="A1E4E629D01F4F0382DDF4450B20E3071">
    <w:name w:val="A1E4E629D01F4F0382DDF4450B20E3071"/>
    <w:rsid w:val="009B2D7D"/>
    <w:rPr>
      <w:rFonts w:eastAsiaTheme="minorHAnsi"/>
    </w:rPr>
  </w:style>
  <w:style w:type="paragraph" w:customStyle="1" w:styleId="17098CCB18244AEA90BA8BD9A51787E51">
    <w:name w:val="17098CCB18244AEA90BA8BD9A51787E51"/>
    <w:rsid w:val="009B2D7D"/>
    <w:rPr>
      <w:rFonts w:eastAsiaTheme="minorHAnsi"/>
    </w:rPr>
  </w:style>
  <w:style w:type="paragraph" w:customStyle="1" w:styleId="5875A44684E447C9A16C7238E858BEB41">
    <w:name w:val="5875A44684E447C9A16C7238E858BEB41"/>
    <w:rsid w:val="009B2D7D"/>
    <w:rPr>
      <w:rFonts w:eastAsiaTheme="minorHAnsi"/>
    </w:rPr>
  </w:style>
  <w:style w:type="paragraph" w:customStyle="1" w:styleId="B493FEC831BB4B3788F74166E12FF4BE1">
    <w:name w:val="B493FEC831BB4B3788F74166E12FF4BE1"/>
    <w:rsid w:val="009B2D7D"/>
    <w:rPr>
      <w:rFonts w:eastAsiaTheme="minorHAnsi"/>
    </w:rPr>
  </w:style>
  <w:style w:type="paragraph" w:customStyle="1" w:styleId="301A716F2CD842FB947469392AFACA141">
    <w:name w:val="301A716F2CD842FB947469392AFACA141"/>
    <w:rsid w:val="009B2D7D"/>
    <w:rPr>
      <w:rFonts w:eastAsiaTheme="minorHAnsi"/>
    </w:rPr>
  </w:style>
  <w:style w:type="paragraph" w:customStyle="1" w:styleId="0EBF5EA1432D4A2CBE73F79B568308441">
    <w:name w:val="0EBF5EA1432D4A2CBE73F79B568308441"/>
    <w:rsid w:val="009B2D7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18</cp:revision>
  <dcterms:created xsi:type="dcterms:W3CDTF">2020-08-27T14:08:00Z</dcterms:created>
  <dcterms:modified xsi:type="dcterms:W3CDTF">2020-10-12T02:34:00Z</dcterms:modified>
</cp:coreProperties>
</file>